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947078">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1CFA837E" w:rsidR="00FF51F3" w:rsidRPr="0037159C" w:rsidRDefault="00947078" w:rsidP="0037159C">
            <w:pPr>
              <w:pStyle w:val="TableParagraph"/>
              <w:rPr>
                <w:b w:val="0"/>
              </w:rPr>
            </w:pPr>
            <w:r>
              <w:rPr>
                <w:bCs w:val="0"/>
              </w:rPr>
              <w:t>Marina Park</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6CF304B1" w:rsidR="00FF51F3" w:rsidRDefault="00437AD5" w:rsidP="00437AD5">
            <w:pPr>
              <w:pStyle w:val="TableParagraph"/>
              <w:rPr>
                <w:b w:val="0"/>
              </w:rPr>
            </w:pPr>
            <w:r>
              <w:rPr>
                <w:bCs w:val="0"/>
              </w:rPr>
              <w:t>Groby Paris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579798F6" w:rsidR="00730DED" w:rsidRPr="004425C3" w:rsidRDefault="007935DC"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3EC9EE9C" w:rsidR="00730DED" w:rsidRPr="004425C3" w:rsidRDefault="007935DC"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5C786450" w:rsidR="008D761E" w:rsidRDefault="007935DC"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39763E">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805DD56" w14:textId="77777777" w:rsidR="00EF7BA6" w:rsidRDefault="001526DB" w:rsidP="00786FDB">
            <w:pPr>
              <w:pStyle w:val="TableParagraph"/>
              <w:rPr>
                <w:b w:val="0"/>
                <w:bCs w:val="0"/>
              </w:rPr>
            </w:pPr>
            <w:r>
              <w:t>The site serves mainly the east of Groby village</w:t>
            </w:r>
            <w:r w:rsidR="007D5978">
              <w:t xml:space="preserve"> but is well-connected to all areas of the village. The on-site car park makes it </w:t>
            </w:r>
            <w:r w:rsidR="00786FDB">
              <w:t>available to residents further away in the parish.</w:t>
            </w:r>
          </w:p>
          <w:p w14:paraId="6559F3A3" w14:textId="77777777" w:rsidR="0040294E" w:rsidRDefault="0040294E" w:rsidP="00786FDB">
            <w:pPr>
              <w:pStyle w:val="TableParagraph"/>
            </w:pPr>
          </w:p>
          <w:p w14:paraId="1BD63855" w14:textId="3C0D71E5" w:rsidR="00BC2C2B" w:rsidRPr="0039763E" w:rsidRDefault="0040294E" w:rsidP="0039763E">
            <w:pPr>
              <w:pStyle w:val="TableParagraph"/>
            </w:pPr>
            <w:r w:rsidRPr="0039763E">
              <w:t>The presence of</w:t>
            </w:r>
            <w:r w:rsidR="00861579" w:rsidRPr="0039763E">
              <w:t xml:space="preserve"> the BMX track may attract people from </w:t>
            </w:r>
            <w:r w:rsidR="0039763E" w:rsidRPr="0039763E">
              <w:t>neighbouring parishes as well as from Groby Parish.</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36C6DF8" w:rsidR="00FF51F3" w:rsidRPr="00286901" w:rsidRDefault="004A495B" w:rsidP="00FF51F3">
            <w:pPr>
              <w:pStyle w:val="TableParagraph"/>
              <w:rPr>
                <w:bCs w:val="0"/>
              </w:rPr>
            </w:pPr>
            <w:r>
              <w:rPr>
                <w:bCs w:val="0"/>
              </w:rPr>
              <w:t>3.20</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2A7EF1">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DF9E8BA" w14:textId="77777777" w:rsidR="00225C05" w:rsidRDefault="005E5C7F" w:rsidP="006C59BA">
            <w:pPr>
              <w:pStyle w:val="TableParagraph"/>
              <w:rPr>
                <w:b w:val="0"/>
                <w:bCs w:val="0"/>
              </w:rPr>
            </w:pPr>
            <w:r w:rsidRPr="007B33FC">
              <w:t xml:space="preserve">The site is well-connected to </w:t>
            </w:r>
            <w:r w:rsidR="004875A7">
              <w:t>Groby village</w:t>
            </w:r>
            <w:r w:rsidR="00367E37">
              <w:t xml:space="preserve"> and may be accessed </w:t>
            </w:r>
            <w:r w:rsidR="00B0735B">
              <w:t xml:space="preserve">by car and on foot from </w:t>
            </w:r>
            <w:r w:rsidR="00694844">
              <w:t>Marina D</w:t>
            </w:r>
            <w:r w:rsidR="006B580A">
              <w:t>rive (LE6 0DX)</w:t>
            </w:r>
            <w:r w:rsidR="009E70E1">
              <w:t xml:space="preserve"> or on foot from the adjoining Stamford Memorial Park</w:t>
            </w:r>
            <w:r w:rsidR="006C59BA">
              <w:t>.</w:t>
            </w:r>
          </w:p>
          <w:p w14:paraId="17819CB4" w14:textId="77777777" w:rsidR="00D708B3" w:rsidRDefault="00D708B3" w:rsidP="006C59BA">
            <w:pPr>
              <w:pStyle w:val="TableParagraph"/>
              <w:rPr>
                <w:b w:val="0"/>
                <w:bCs w:val="0"/>
              </w:rPr>
            </w:pPr>
          </w:p>
          <w:p w14:paraId="687BC6E0" w14:textId="77777777" w:rsidR="00D708B3" w:rsidRDefault="00D708B3" w:rsidP="006C59BA">
            <w:pPr>
              <w:pStyle w:val="TableParagraph"/>
              <w:rPr>
                <w:b w:val="0"/>
                <w:bCs w:val="0"/>
              </w:rPr>
            </w:pPr>
          </w:p>
          <w:p w14:paraId="496C0665" w14:textId="56CC3AA6" w:rsidR="005052AF" w:rsidRPr="001531CD" w:rsidRDefault="005052AF" w:rsidP="00D30210">
            <w:pPr>
              <w:pStyle w:val="TableParagraph"/>
              <w:rPr>
                <w:b w:val="0"/>
                <w:bCs w:val="0"/>
              </w:rPr>
            </w:pP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A162F5">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7F41AAEA" w:rsidR="00700E63" w:rsidRPr="00292902" w:rsidRDefault="00A162F5" w:rsidP="00A162F5">
            <w:pPr>
              <w:pStyle w:val="TableParagraph"/>
              <w:rPr>
                <w:b w:val="0"/>
              </w:rPr>
            </w:pPr>
            <w:r w:rsidRPr="00BD6F9B">
              <w:rPr>
                <w:bCs w:val="0"/>
              </w:rPr>
              <w:t>Yes.</w:t>
            </w:r>
            <w:r>
              <w:rPr>
                <w:bCs w:val="0"/>
              </w:rPr>
              <w:t xml:space="preserve"> The nearest accessible natural green space larger than 2 hectares is more than 300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CD7F48">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19A9CF85" w:rsidR="00FF51F3" w:rsidRPr="006A7300" w:rsidRDefault="00EC205A" w:rsidP="00CD7F48">
            <w:pPr>
              <w:pStyle w:val="TableParagraph"/>
              <w:rPr>
                <w:b w:val="0"/>
              </w:rPr>
            </w:pPr>
            <w:r w:rsidRPr="00A93CE4">
              <w:rPr>
                <w:bCs w:val="0"/>
              </w:rPr>
              <w:t>The</w:t>
            </w:r>
            <w:r w:rsidR="002D11AD">
              <w:rPr>
                <w:bCs w:val="0"/>
              </w:rPr>
              <w:t xml:space="preserve"> nearest residences are in Groby village adjacent to </w:t>
            </w:r>
            <w:r w:rsidR="008B1B62">
              <w:rPr>
                <w:bCs w:val="0"/>
              </w:rPr>
              <w:t xml:space="preserve">the north and west boundaries of the site. All Groby village residences </w:t>
            </w:r>
            <w:r w:rsidR="00950BAB">
              <w:rPr>
                <w:bCs w:val="0"/>
              </w:rPr>
              <w:t>are less than 1.7 km away</w:t>
            </w:r>
            <w:r w:rsidR="003E1BE4">
              <w:rPr>
                <w:bCs w:val="0"/>
              </w:rPr>
              <w:t>.</w:t>
            </w:r>
            <w:r w:rsidR="00C40BA0">
              <w:rPr>
                <w:bCs w:val="0"/>
              </w:rPr>
              <w:t xml:space="preserve"> </w:t>
            </w:r>
            <w:r w:rsidR="00C40BA0" w:rsidRPr="008869DF">
              <w:rPr>
                <w:bCs w:val="0"/>
              </w:rPr>
              <w:t xml:space="preserve">Bradgate Hill hamlet is less than </w:t>
            </w:r>
            <w:r w:rsidR="004D44C4">
              <w:rPr>
                <w:bCs w:val="0"/>
              </w:rPr>
              <w:t>2</w:t>
            </w:r>
            <w:r w:rsidR="00C40BA0" w:rsidRPr="008869DF">
              <w:rPr>
                <w:bCs w:val="0"/>
              </w:rPr>
              <w:t xml:space="preserve">.4 km away. The Brantings are less than </w:t>
            </w:r>
            <w:r w:rsidR="00F90E12">
              <w:rPr>
                <w:bCs w:val="0"/>
              </w:rPr>
              <w:t>0</w:t>
            </w:r>
            <w:r w:rsidR="00C40BA0" w:rsidRPr="008869DF">
              <w:rPr>
                <w:bCs w:val="0"/>
              </w:rPr>
              <w:t xml:space="preserve">.8 km away. Field Head is </w:t>
            </w:r>
            <w:r w:rsidR="00CD7F48">
              <w:rPr>
                <w:bCs w:val="0"/>
              </w:rPr>
              <w:t>4.4</w:t>
            </w:r>
            <w:r w:rsidR="00C40BA0" w:rsidRPr="008869DF">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EA06C4">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5C89819" w14:textId="77777777" w:rsidR="000F04F5" w:rsidRDefault="008B4C8C" w:rsidP="005C6B44">
            <w:pPr>
              <w:pStyle w:val="TableParagraph"/>
              <w:rPr>
                <w:b w:val="0"/>
              </w:rPr>
            </w:pPr>
            <w:r w:rsidRPr="008B4C8C">
              <w:rPr>
                <w:bCs w:val="0"/>
              </w:rPr>
              <w:t>Identified as LGS in Pre-Submission Neighbourhood Plan</w:t>
            </w:r>
            <w:r w:rsidR="000F04F5">
              <w:rPr>
                <w:bCs w:val="0"/>
              </w:rPr>
              <w:t>.</w:t>
            </w:r>
          </w:p>
          <w:p w14:paraId="1108E4B6" w14:textId="77777777" w:rsidR="003513D0" w:rsidRDefault="003513D0" w:rsidP="005C6B44">
            <w:pPr>
              <w:pStyle w:val="TableParagraph"/>
              <w:rPr>
                <w:b w:val="0"/>
                <w:bCs w:val="0"/>
              </w:rPr>
            </w:pPr>
          </w:p>
          <w:p w14:paraId="1E36B14C" w14:textId="4E66F9E9" w:rsidR="003513D0" w:rsidRPr="00AB64DF" w:rsidRDefault="003513D0" w:rsidP="005C6B44">
            <w:pPr>
              <w:pStyle w:val="TableParagraph"/>
              <w:rPr>
                <w:b w:val="0"/>
              </w:rPr>
            </w:pPr>
            <w:r>
              <w:t xml:space="preserve">Groby Parish Council </w:t>
            </w:r>
            <w:r w:rsidR="00AF0330">
              <w:t>registered the site with Fields in Trust in July 2013</w:t>
            </w:r>
            <w:r w:rsidR="00EA06C4">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41755B">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2AFCFF4F" w:rsidR="00694F58" w:rsidRPr="0041755B" w:rsidRDefault="00B12465" w:rsidP="0041755B">
            <w:pPr>
              <w:pStyle w:val="TableParagraph"/>
              <w:rPr>
                <w:b w:val="0"/>
              </w:rPr>
            </w:pPr>
            <w:r>
              <w:rPr>
                <w:bCs w:val="0"/>
              </w:rPr>
              <w:t>88.7</w:t>
            </w:r>
            <w:r w:rsidR="00E07B4A" w:rsidRPr="00A1479D">
              <w:rPr>
                <w:bCs w:val="0"/>
              </w:rPr>
              <w:t>% of respondents</w:t>
            </w:r>
            <w:r w:rsidR="00067541" w:rsidRPr="00A1479D">
              <w:rPr>
                <w:bCs w:val="0"/>
              </w:rPr>
              <w:t xml:space="preserve"> to our 2022 Community Survey supported LGS designation</w:t>
            </w:r>
            <w:r w:rsidR="00694F58">
              <w:rPr>
                <w:bCs w:val="0"/>
              </w:rPr>
              <w:t>.</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729086C" w:rsidR="00FF51F3" w:rsidRPr="00EB742E" w:rsidRDefault="00756BD6" w:rsidP="00FF51F3">
            <w:pPr>
              <w:pStyle w:val="TableParagraph"/>
              <w:rPr>
                <w:bCs w:val="0"/>
              </w:rPr>
            </w:pPr>
            <w:r>
              <w:rPr>
                <w:bCs w:val="0"/>
              </w:rPr>
              <w:t>Yes</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5A210659" w:rsidR="00FF51F3" w:rsidRPr="00FF51F3" w:rsidRDefault="00756BD6" w:rsidP="00FF51F3">
            <w:pPr>
              <w:pStyle w:val="TableParagraph"/>
              <w:rPr>
                <w:b w:val="0"/>
              </w:rPr>
            </w:pPr>
            <w:r>
              <w:rPr>
                <w:bCs w:val="0"/>
              </w:rPr>
              <w:t>There are beautiful views from the site towards Sheet Hedges Wood and Bradgate Park</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508E41F" w:rsidR="00FF51F3" w:rsidRPr="00100FE2" w:rsidRDefault="00100FE2" w:rsidP="00FF51F3">
            <w:pPr>
              <w:pStyle w:val="TableParagraph"/>
              <w:rPr>
                <w:bCs w:val="0"/>
              </w:rPr>
            </w:pPr>
            <w:r w:rsidRPr="00100FE2">
              <w:rPr>
                <w:bCs w:val="0"/>
              </w:rPr>
              <w:t>The site is clearly visible from Stamford Memorial Park</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4428B2C6" w:rsidR="00C45FAE" w:rsidRPr="003B641E" w:rsidRDefault="003B641E" w:rsidP="00F42F03">
            <w:pPr>
              <w:pStyle w:val="TableParagraph"/>
              <w:ind w:right="152"/>
              <w:rPr>
                <w:bCs w:val="0"/>
              </w:rPr>
            </w:pPr>
            <w:r w:rsidRPr="003B641E">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B80BCE">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8E003ED" w14:textId="77777777" w:rsidR="006D344E" w:rsidRDefault="006D344E" w:rsidP="006D344E">
            <w:pPr>
              <w:pStyle w:val="TableParagraph"/>
              <w:rPr>
                <w:b w:val="0"/>
              </w:rPr>
            </w:pPr>
            <w:r w:rsidRPr="00777DFA">
              <w:rPr>
                <w:bCs w:val="0"/>
              </w:rPr>
              <w:t>The site lies in the Charnwood Forest Regional Park</w:t>
            </w:r>
            <w:r>
              <w:rPr>
                <w:bCs w:val="0"/>
              </w:rPr>
              <w:t>.</w:t>
            </w:r>
          </w:p>
          <w:p w14:paraId="45A28D99" w14:textId="77777777" w:rsidR="00B80BCE" w:rsidRDefault="00B80BCE" w:rsidP="006D344E">
            <w:pPr>
              <w:pStyle w:val="TableParagraph"/>
              <w:rPr>
                <w:b w:val="0"/>
                <w:bCs w:val="0"/>
              </w:rPr>
            </w:pPr>
          </w:p>
          <w:p w14:paraId="59E78FE1" w14:textId="2F9A78F6" w:rsidR="00FF51F3" w:rsidRPr="00FF51F3" w:rsidRDefault="00B80BCE" w:rsidP="00B80BCE">
            <w:pPr>
              <w:pStyle w:val="TableParagraph"/>
              <w:rPr>
                <w:b w:val="0"/>
              </w:rPr>
            </w:pPr>
            <w:r>
              <w:t>Most of the site (excluding the car park) lies in the Rothley Brook Meadow Green Wedge.</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092570FC" w:rsidR="00FF51F3" w:rsidRPr="00AE7807" w:rsidRDefault="00AE7807" w:rsidP="00FF51F3">
            <w:pPr>
              <w:pStyle w:val="TableParagraph"/>
              <w:rPr>
                <w:bCs w:val="0"/>
              </w:rPr>
            </w:pPr>
            <w:r w:rsidRPr="00AE7807">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5E74FF13" w:rsidR="00FF51F3" w:rsidRPr="00AE7807" w:rsidRDefault="00AE7807" w:rsidP="00FF51F3">
            <w:pPr>
              <w:pStyle w:val="TableParagraph"/>
              <w:rPr>
                <w:bCs w:val="0"/>
              </w:rPr>
            </w:pPr>
            <w:r w:rsidRPr="00AE7807">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2C80C996" w:rsidR="00FF51F3" w:rsidRPr="009141DB" w:rsidRDefault="003E14DB" w:rsidP="009141DB">
            <w:pPr>
              <w:pStyle w:val="TableParagraph"/>
              <w:rPr>
                <w:bCs w:val="0"/>
              </w:rPr>
            </w:pPr>
            <w:r>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732B2E">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3C9029F4" w:rsidR="00112154" w:rsidRPr="00087C51" w:rsidRDefault="00732B2E" w:rsidP="00087C51">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AE7807">
        <w:trPr>
          <w:trHeight w:hRule="exact" w:val="1418"/>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2AEAB94D" w:rsidR="009130AC" w:rsidRPr="00AE7807" w:rsidRDefault="00AE7807" w:rsidP="00AE7807">
            <w:pPr>
              <w:pStyle w:val="TableParagraph"/>
              <w:rPr>
                <w:bCs w:val="0"/>
              </w:rPr>
            </w:pPr>
            <w:r>
              <w:rPr>
                <w:bCs w:val="0"/>
              </w:rPr>
              <w:t xml:space="preserve">Yes. </w:t>
            </w:r>
            <w:r w:rsidR="00B61F25" w:rsidRPr="002E747F">
              <w:rPr>
                <w:bCs w:val="0"/>
              </w:rPr>
              <w:t xml:space="preserve">A field boundary </w:t>
            </w:r>
            <w:r w:rsidR="00A622B3" w:rsidRPr="002E747F">
              <w:rPr>
                <w:bCs w:val="0"/>
              </w:rPr>
              <w:t xml:space="preserve">on the eastern boundary of the site and on the boundary between </w:t>
            </w:r>
            <w:r w:rsidR="00CC4205" w:rsidRPr="002E747F">
              <w:rPr>
                <w:bCs w:val="0"/>
              </w:rPr>
              <w:t>Marina Park and Stamford Memorial Park can clearly be seen in Doharty’s 1757 map</w:t>
            </w:r>
            <w:r w:rsidR="00FB018D" w:rsidRPr="002E747F">
              <w:rPr>
                <w:bCs w:val="0"/>
              </w:rPr>
              <w:t xml:space="preserve">. </w:t>
            </w:r>
            <w:r w:rsidR="003B277E" w:rsidRPr="002E747F">
              <w:rPr>
                <w:bCs w:val="0"/>
              </w:rPr>
              <w:t>The current hedges bounding the site to the east, south and west are shown</w:t>
            </w:r>
            <w:r w:rsidR="00DF19FC">
              <w:rPr>
                <w:bCs w:val="0"/>
              </w:rPr>
              <w:t xml:space="preserve"> in the OS Six Inch 1885 (Surveyed 1885) Leicestershire Sheet XXX. N.E. map</w:t>
            </w:r>
            <w:r w:rsidR="00353740">
              <w:rPr>
                <w:bCs w:val="0"/>
              </w:rPr>
              <w:t>. These remaining hedges appear to be at least 135 years old</w:t>
            </w:r>
            <w:r w:rsidR="00EB258B">
              <w:rPr>
                <w:bCs w:val="0"/>
              </w:rPr>
              <w:t>.</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2517D669" w:rsidR="00FF51F3" w:rsidRPr="0020264E" w:rsidRDefault="00A9151D" w:rsidP="00FF51F3">
            <w:pPr>
              <w:pStyle w:val="TableParagraph"/>
              <w:rPr>
                <w:bCs w:val="0"/>
              </w:rPr>
            </w:pPr>
            <w:r>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15453DC6" w:rsidR="00FF51F3" w:rsidRPr="00A9151D" w:rsidRDefault="00A9151D" w:rsidP="00FF51F3">
            <w:pPr>
              <w:pStyle w:val="TableParagraph"/>
              <w:rPr>
                <w:bCs w:val="0"/>
              </w:rPr>
            </w:pPr>
            <w:r w:rsidRPr="00A9151D">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B37B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576693D7" w:rsidR="00FF51F3" w:rsidRPr="005B37B5" w:rsidRDefault="005B37B5" w:rsidP="005B37B5">
            <w:pPr>
              <w:pStyle w:val="TableParagraph"/>
              <w:rPr>
                <w:b w:val="0"/>
              </w:rPr>
            </w:pPr>
            <w:r>
              <w:rPr>
                <w:bCs w:val="0"/>
              </w:rPr>
              <w:t>Yes. Stamford Memorial Park and Marina Park were specifically designed to be drained as football pitches. Groby Juniors Football Club create temporary pitches and play matches on Sundays. These matches are attended by many local parents providing an opportunity for them to socialise.</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789A84BA" w:rsidR="00F36228" w:rsidRPr="003C02FF" w:rsidRDefault="00E64E26" w:rsidP="004D51FB">
            <w:pPr>
              <w:pStyle w:val="TableParagraph"/>
              <w:rPr>
                <w:bCs w:val="0"/>
              </w:rPr>
            </w:pPr>
            <w:r>
              <w:rPr>
                <w:bCs w:val="0"/>
              </w:rPr>
              <w:t xml:space="preserve">Yes, there is </w:t>
            </w:r>
            <w:r w:rsidR="00E15841">
              <w:rPr>
                <w:bCs w:val="0"/>
              </w:rPr>
              <w:t xml:space="preserve">unrestricted </w:t>
            </w:r>
            <w:r>
              <w:rPr>
                <w:bCs w:val="0"/>
              </w:rPr>
              <w:t>public access to the whole site</w:t>
            </w:r>
            <w:r w:rsidR="00846432">
              <w:rPr>
                <w:bCs w:val="0"/>
              </w:rPr>
              <w:t>. There is a surfaced path from Marina Drive to Stamford Memorial Park.</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657D19">
        <w:trPr>
          <w:trHeight w:hRule="exact" w:val="4933"/>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D8EC457" w14:textId="3DC6C3C6" w:rsidR="002A7EF1" w:rsidRPr="0043097C" w:rsidRDefault="007F20A7" w:rsidP="00FF51F3">
            <w:pPr>
              <w:pStyle w:val="TableParagraph"/>
              <w:rPr>
                <w:bCs w:val="0"/>
              </w:rPr>
            </w:pPr>
            <w:r w:rsidRPr="0043097C">
              <w:rPr>
                <w:bCs w:val="0"/>
              </w:rPr>
              <w:t xml:space="preserve">Yes. </w:t>
            </w:r>
            <w:r w:rsidR="004F0437" w:rsidRPr="0043097C">
              <w:rPr>
                <w:bCs w:val="0"/>
              </w:rPr>
              <w:t>There are two fenced play areas</w:t>
            </w:r>
            <w:r w:rsidR="00162D39" w:rsidRPr="0043097C">
              <w:rPr>
                <w:bCs w:val="0"/>
              </w:rPr>
              <w:t>, one intended for toddlers and one intended</w:t>
            </w:r>
            <w:r w:rsidR="00416C7C" w:rsidRPr="0043097C">
              <w:rPr>
                <w:bCs w:val="0"/>
              </w:rPr>
              <w:t xml:space="preserve"> for slightly older children. Both areas attract children and their parents</w:t>
            </w:r>
            <w:r w:rsidR="00542DDC" w:rsidRPr="0043097C">
              <w:rPr>
                <w:bCs w:val="0"/>
              </w:rPr>
              <w:t>. Children can meet and make friends while playing and parents/guardians can meet and socialise</w:t>
            </w:r>
            <w:r w:rsidR="00106385" w:rsidRPr="0043097C">
              <w:rPr>
                <w:bCs w:val="0"/>
              </w:rPr>
              <w:t>. The provided seating encourages this.</w:t>
            </w:r>
          </w:p>
          <w:p w14:paraId="7721BDB6" w14:textId="77777777" w:rsidR="00106385" w:rsidRPr="0043097C" w:rsidRDefault="00106385" w:rsidP="00FF51F3">
            <w:pPr>
              <w:pStyle w:val="TableParagraph"/>
              <w:rPr>
                <w:bCs w:val="0"/>
              </w:rPr>
            </w:pPr>
          </w:p>
          <w:p w14:paraId="0657F81F" w14:textId="07D39E94" w:rsidR="007F20A7" w:rsidRDefault="00106385" w:rsidP="007F20A7">
            <w:pPr>
              <w:pStyle w:val="TableParagraph"/>
              <w:rPr>
                <w:b w:val="0"/>
              </w:rPr>
            </w:pPr>
            <w:r w:rsidRPr="0043097C">
              <w:rPr>
                <w:bCs w:val="0"/>
              </w:rPr>
              <w:t>Older, unaccompanied children</w:t>
            </w:r>
            <w:r w:rsidR="00E965BF" w:rsidRPr="0043097C">
              <w:rPr>
                <w:bCs w:val="0"/>
              </w:rPr>
              <w:t xml:space="preserve"> socialise in the Youth Shelter</w:t>
            </w:r>
            <w:r w:rsidR="00541146" w:rsidRPr="0043097C">
              <w:rPr>
                <w:bCs w:val="0"/>
              </w:rPr>
              <w:t xml:space="preserve"> and a BMX track attracts early teenagers socialising and engaging in healthy activity.</w:t>
            </w:r>
            <w:r w:rsidR="007F20A7" w:rsidRPr="0043097C">
              <w:rPr>
                <w:bCs w:val="0"/>
              </w:rPr>
              <w:t xml:space="preserve"> There is also a fen</w:t>
            </w:r>
            <w:r w:rsidR="00694078" w:rsidRPr="0043097C">
              <w:rPr>
                <w:bCs w:val="0"/>
              </w:rPr>
              <w:t>ced area of funball multi shoot equipment.</w:t>
            </w:r>
          </w:p>
          <w:p w14:paraId="0305FE0F" w14:textId="77777777" w:rsidR="00891852" w:rsidRDefault="00891852" w:rsidP="007F20A7">
            <w:pPr>
              <w:pStyle w:val="TableParagraph"/>
              <w:rPr>
                <w:b w:val="0"/>
              </w:rPr>
            </w:pPr>
          </w:p>
          <w:p w14:paraId="7312CCCF" w14:textId="4978B596" w:rsidR="00891852" w:rsidRDefault="00891852" w:rsidP="007F20A7">
            <w:pPr>
              <w:pStyle w:val="TableParagraph"/>
              <w:rPr>
                <w:b w:val="0"/>
              </w:rPr>
            </w:pPr>
            <w:r>
              <w:rPr>
                <w:bCs w:val="0"/>
              </w:rPr>
              <w:t>Although cycling is not allowed in the park, the surfaced path</w:t>
            </w:r>
            <w:r w:rsidR="006B3C85">
              <w:rPr>
                <w:bCs w:val="0"/>
              </w:rPr>
              <w:t xml:space="preserve"> is used for teaching young children to ride.</w:t>
            </w:r>
          </w:p>
          <w:p w14:paraId="0B9DA8C6" w14:textId="77777777" w:rsidR="006B3C85" w:rsidRDefault="006B3C85" w:rsidP="007F20A7">
            <w:pPr>
              <w:pStyle w:val="TableParagraph"/>
              <w:rPr>
                <w:b w:val="0"/>
              </w:rPr>
            </w:pPr>
          </w:p>
          <w:p w14:paraId="1F0CF6B9" w14:textId="1C4DCE02" w:rsidR="006B3C85" w:rsidRDefault="006B3C85" w:rsidP="007F20A7">
            <w:pPr>
              <w:pStyle w:val="TableParagraph"/>
              <w:rPr>
                <w:b w:val="0"/>
              </w:rPr>
            </w:pPr>
            <w:r>
              <w:rPr>
                <w:bCs w:val="0"/>
              </w:rPr>
              <w:t xml:space="preserve">There are </w:t>
            </w:r>
            <w:r w:rsidR="000940B3">
              <w:rPr>
                <w:bCs w:val="0"/>
              </w:rPr>
              <w:t>large timber goalposts for informal football.</w:t>
            </w:r>
          </w:p>
          <w:p w14:paraId="149EEDF0" w14:textId="77777777" w:rsidR="00150160" w:rsidRDefault="00150160" w:rsidP="007F20A7">
            <w:pPr>
              <w:pStyle w:val="TableParagraph"/>
              <w:rPr>
                <w:b w:val="0"/>
              </w:rPr>
            </w:pPr>
          </w:p>
          <w:p w14:paraId="0EE23626" w14:textId="5A75A085" w:rsidR="00150160" w:rsidRDefault="00150160" w:rsidP="007F20A7">
            <w:pPr>
              <w:pStyle w:val="TableParagraph"/>
              <w:rPr>
                <w:b w:val="0"/>
              </w:rPr>
            </w:pPr>
            <w:r>
              <w:rPr>
                <w:bCs w:val="0"/>
              </w:rPr>
              <w:t>The surfaced path is used by mobility scooters.</w:t>
            </w:r>
          </w:p>
          <w:p w14:paraId="62A435E2" w14:textId="77777777" w:rsidR="00657D19" w:rsidRDefault="00657D19" w:rsidP="007F20A7">
            <w:pPr>
              <w:pStyle w:val="TableParagraph"/>
              <w:rPr>
                <w:b w:val="0"/>
              </w:rPr>
            </w:pPr>
          </w:p>
          <w:p w14:paraId="252DF288" w14:textId="61D8F8D0" w:rsidR="00657D19" w:rsidRPr="0043097C" w:rsidRDefault="00657D19" w:rsidP="007F20A7">
            <w:pPr>
              <w:pStyle w:val="TableParagraph"/>
              <w:rPr>
                <w:bCs w:val="0"/>
              </w:rPr>
            </w:pPr>
            <w:r>
              <w:rPr>
                <w:bCs w:val="0"/>
              </w:rPr>
              <w:t>Children use what ‘wild’ areas they can find for adventure play.</w:t>
            </w:r>
          </w:p>
          <w:p w14:paraId="75C30E6E" w14:textId="77777777" w:rsidR="002A7EF1" w:rsidRDefault="002A7EF1" w:rsidP="002A7EF1">
            <w:pPr>
              <w:pStyle w:val="TableParagraph"/>
              <w:rPr>
                <w:b w:val="0"/>
                <w:bCs w:val="0"/>
              </w:rPr>
            </w:pPr>
          </w:p>
          <w:p w14:paraId="53B3DCAD" w14:textId="74DFC0EC" w:rsidR="00657D19" w:rsidRPr="00657D19" w:rsidRDefault="00150160" w:rsidP="00657D19">
            <w:pPr>
              <w:pStyle w:val="TableParagraph"/>
              <w:rPr>
                <w:bCs w:val="0"/>
              </w:rPr>
            </w:pPr>
            <w:r w:rsidRPr="00657D19">
              <w:rPr>
                <w:bCs w:val="0"/>
              </w:rPr>
              <w:t>The site is much used for walking (including dog walking).</w:t>
            </w:r>
          </w:p>
          <w:p w14:paraId="2026F914" w14:textId="00D2724C" w:rsidR="00011ABD" w:rsidRPr="00411789" w:rsidRDefault="00011ABD" w:rsidP="00FF51F3">
            <w:pPr>
              <w:pStyle w:val="TableParagraph"/>
              <w:rPr>
                <w:bCs w:val="0"/>
              </w:rPr>
            </w:pP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55F792" w:rsidR="00FF51F3" w:rsidRPr="00A846FC" w:rsidRDefault="00A846FC" w:rsidP="00FF51F3">
            <w:pPr>
              <w:pStyle w:val="TableParagraph"/>
              <w:rPr>
                <w:bCs w:val="0"/>
              </w:rPr>
            </w:pPr>
            <w:r w:rsidRPr="00A846FC">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0532D196" w:rsidR="00FF51F3" w:rsidRPr="00A846FC" w:rsidRDefault="00A846FC" w:rsidP="00FF51F3">
            <w:pPr>
              <w:pStyle w:val="TableParagraph"/>
              <w:rPr>
                <w:bCs w:val="0"/>
              </w:rPr>
            </w:pPr>
            <w:r w:rsidRPr="00A846FC">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375073F9" w:rsidR="00FF51F3" w:rsidRPr="00A846FC" w:rsidRDefault="00A846FC" w:rsidP="00FF51F3">
            <w:pPr>
              <w:pStyle w:val="TableParagraph"/>
              <w:rPr>
                <w:bCs w:val="0"/>
              </w:rPr>
            </w:pPr>
            <w:r w:rsidRPr="00A846FC">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C4531D">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2C381FA" w14:textId="713A230C" w:rsidR="00AB1E0A" w:rsidRDefault="00A846FC" w:rsidP="007571FC">
            <w:pPr>
              <w:pStyle w:val="TableParagraph"/>
              <w:rPr>
                <w:b w:val="0"/>
              </w:rPr>
            </w:pPr>
            <w:r>
              <w:rPr>
                <w:bCs w:val="0"/>
              </w:rPr>
              <w:t xml:space="preserve">Yes. </w:t>
            </w:r>
            <w:r w:rsidR="007571FC" w:rsidRPr="002E747F">
              <w:rPr>
                <w:bCs w:val="0"/>
              </w:rPr>
              <w:t>The current hedges bounding the site to the east, south and west are shown</w:t>
            </w:r>
            <w:r w:rsidR="007571FC">
              <w:rPr>
                <w:bCs w:val="0"/>
              </w:rPr>
              <w:t xml:space="preserve"> in the OS Six Inch 1885 (Surveyed 1885) Leicestershire Sheet XXX. N.E. map. These remaining hedges appear to be at least 135 years old. </w:t>
            </w:r>
            <w:r w:rsidR="00AB1E0A">
              <w:rPr>
                <w:bCs w:val="0"/>
              </w:rPr>
              <w:t>These are important wildlife habitats.</w:t>
            </w:r>
          </w:p>
          <w:p w14:paraId="3C5EAF6A" w14:textId="77777777" w:rsidR="00C4531D" w:rsidRDefault="00C4531D" w:rsidP="007571FC">
            <w:pPr>
              <w:pStyle w:val="TableParagraph"/>
              <w:rPr>
                <w:b w:val="0"/>
              </w:rPr>
            </w:pPr>
          </w:p>
          <w:p w14:paraId="0C12EE6C" w14:textId="21D1CC52" w:rsidR="003804CC" w:rsidRPr="007571FC" w:rsidRDefault="003804CC" w:rsidP="007571FC">
            <w:pPr>
              <w:pStyle w:val="TableParagraph"/>
              <w:rPr>
                <w:bCs w:val="0"/>
              </w:rPr>
            </w:pPr>
            <w:r>
              <w:rPr>
                <w:bCs w:val="0"/>
              </w:rPr>
              <w:t xml:space="preserve">A small area in the northwest corner of the park has been set aside as a </w:t>
            </w:r>
            <w:r w:rsidR="00650177">
              <w:rPr>
                <w:bCs w:val="0"/>
              </w:rPr>
              <w:t>wildlife area.</w:t>
            </w:r>
          </w:p>
          <w:p w14:paraId="7406E7E4" w14:textId="29704329" w:rsidR="00240FE7" w:rsidRPr="005D1839" w:rsidRDefault="00240FE7" w:rsidP="00FF51F3">
            <w:pPr>
              <w:pStyle w:val="TableParagraph"/>
              <w:rPr>
                <w:bCs w:val="0"/>
              </w:rPr>
            </w:pP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14DAB394" w:rsidR="00FF51F3" w:rsidRPr="00C4531D" w:rsidRDefault="00C4531D" w:rsidP="00FF51F3">
            <w:pPr>
              <w:pStyle w:val="TableParagraph"/>
              <w:rPr>
                <w:bCs w:val="0"/>
              </w:rPr>
            </w:pPr>
            <w:r w:rsidRPr="00C4531D">
              <w:rPr>
                <w:bCs w:val="0"/>
              </w:rPr>
              <w:t>No</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094FC9D1" w:rsidR="00FF51F3" w:rsidRPr="00C4531D" w:rsidRDefault="00C4531D" w:rsidP="00FF51F3">
            <w:pPr>
              <w:pStyle w:val="TableParagraph"/>
              <w:rPr>
                <w:bCs w:val="0"/>
              </w:rPr>
            </w:pPr>
            <w:r w:rsidRPr="00C4531D">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14F1E2D" w:rsidR="00D039FD" w:rsidRDefault="00C4531D" w:rsidP="00C4531D">
            <w:pPr>
              <w:pStyle w:val="TableParagraph"/>
              <w:rPr>
                <w:b w:val="0"/>
              </w:rPr>
            </w:pPr>
            <w:r w:rsidRPr="00C4531D">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7935DC"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7935DC"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7935DC"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067BE290" w:rsidR="00D468DA" w:rsidRDefault="00856009" w:rsidP="00551AA3">
      <w:pPr>
        <w:pStyle w:val="BodyText"/>
        <w:spacing w:before="37" w:line="278" w:lineRule="auto"/>
        <w:ind w:right="98"/>
        <w:jc w:val="center"/>
      </w:pPr>
      <w:r>
        <w:rPr>
          <w:noProof/>
        </w:rPr>
        <w:lastRenderedPageBreak/>
        <w:drawing>
          <wp:inline distT="0" distB="0" distL="0" distR="0" wp14:anchorId="59AF5460" wp14:editId="52550CC2">
            <wp:extent cx="8060055" cy="56959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27692B83" w:rsidR="00214D19" w:rsidRDefault="003B7E33" w:rsidP="003B7E33">
      <w:pPr>
        <w:jc w:val="center"/>
      </w:pPr>
      <w:r>
        <w:rPr>
          <w:noProof/>
        </w:rPr>
        <w:lastRenderedPageBreak/>
        <w:drawing>
          <wp:inline distT="0" distB="0" distL="0" distR="0" wp14:anchorId="08B6F784" wp14:editId="3CC815E0">
            <wp:extent cx="7594600" cy="5695950"/>
            <wp:effectExtent l="0" t="0" r="6350" b="0"/>
            <wp:docPr id="1066634249" name="Picture 1" descr="A path between a field and a b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34249" name="Picture 1" descr="A path between a field and a bench&#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C78D3" w14:textId="77777777" w:rsidR="007D431A" w:rsidRDefault="007D431A">
      <w:r>
        <w:separator/>
      </w:r>
    </w:p>
  </w:endnote>
  <w:endnote w:type="continuationSeparator" w:id="0">
    <w:p w14:paraId="05E0253E" w14:textId="77777777" w:rsidR="007D431A" w:rsidRDefault="007D4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8FCD" w14:textId="77777777" w:rsidR="007D431A" w:rsidRDefault="007D431A">
      <w:r>
        <w:separator/>
      </w:r>
    </w:p>
  </w:footnote>
  <w:footnote w:type="continuationSeparator" w:id="0">
    <w:p w14:paraId="3AF3FB99" w14:textId="77777777" w:rsidR="007D431A" w:rsidRDefault="007D4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7935DC">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7935DC">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7935DC">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7"/>
  </w:num>
  <w:num w:numId="5" w16cid:durableId="1851793092">
    <w:abstractNumId w:val="2"/>
  </w:num>
  <w:num w:numId="6" w16cid:durableId="902641550">
    <w:abstractNumId w:val="1"/>
  </w:num>
  <w:num w:numId="7" w16cid:durableId="1494370987">
    <w:abstractNumId w:val="6"/>
  </w:num>
  <w:num w:numId="8" w16cid:durableId="1982466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0BEE"/>
    <w:rsid w:val="00001628"/>
    <w:rsid w:val="00011ABD"/>
    <w:rsid w:val="00014A1A"/>
    <w:rsid w:val="00022C24"/>
    <w:rsid w:val="00031AB4"/>
    <w:rsid w:val="00035AB7"/>
    <w:rsid w:val="0004256C"/>
    <w:rsid w:val="00061808"/>
    <w:rsid w:val="00066658"/>
    <w:rsid w:val="00067541"/>
    <w:rsid w:val="00083113"/>
    <w:rsid w:val="000876C2"/>
    <w:rsid w:val="00087C51"/>
    <w:rsid w:val="00093741"/>
    <w:rsid w:val="000940B3"/>
    <w:rsid w:val="00095394"/>
    <w:rsid w:val="00095A34"/>
    <w:rsid w:val="000B26FD"/>
    <w:rsid w:val="000C4344"/>
    <w:rsid w:val="000C6149"/>
    <w:rsid w:val="000D57FC"/>
    <w:rsid w:val="000E0C71"/>
    <w:rsid w:val="000E2C63"/>
    <w:rsid w:val="000E6749"/>
    <w:rsid w:val="000E685B"/>
    <w:rsid w:val="000F04F5"/>
    <w:rsid w:val="000F20E9"/>
    <w:rsid w:val="00100FE2"/>
    <w:rsid w:val="00106385"/>
    <w:rsid w:val="00112154"/>
    <w:rsid w:val="00116946"/>
    <w:rsid w:val="001220AB"/>
    <w:rsid w:val="001341A2"/>
    <w:rsid w:val="00150160"/>
    <w:rsid w:val="001526DB"/>
    <w:rsid w:val="001531CD"/>
    <w:rsid w:val="001538E9"/>
    <w:rsid w:val="00156E02"/>
    <w:rsid w:val="00162D39"/>
    <w:rsid w:val="00163331"/>
    <w:rsid w:val="001664DE"/>
    <w:rsid w:val="001746CC"/>
    <w:rsid w:val="00180E29"/>
    <w:rsid w:val="00192DB1"/>
    <w:rsid w:val="00194207"/>
    <w:rsid w:val="001A1DE7"/>
    <w:rsid w:val="001A25A8"/>
    <w:rsid w:val="001A363F"/>
    <w:rsid w:val="001A616B"/>
    <w:rsid w:val="001B44D3"/>
    <w:rsid w:val="001B65D4"/>
    <w:rsid w:val="001C2487"/>
    <w:rsid w:val="001D16BF"/>
    <w:rsid w:val="001D52AD"/>
    <w:rsid w:val="001D5749"/>
    <w:rsid w:val="001D691F"/>
    <w:rsid w:val="001E7F48"/>
    <w:rsid w:val="001F54C1"/>
    <w:rsid w:val="001F5B36"/>
    <w:rsid w:val="00200414"/>
    <w:rsid w:val="0020229D"/>
    <w:rsid w:val="0020264E"/>
    <w:rsid w:val="00206B1B"/>
    <w:rsid w:val="00207EA7"/>
    <w:rsid w:val="00214D19"/>
    <w:rsid w:val="00222E76"/>
    <w:rsid w:val="00225A2C"/>
    <w:rsid w:val="00225C05"/>
    <w:rsid w:val="0024003A"/>
    <w:rsid w:val="00240FE7"/>
    <w:rsid w:val="002573AA"/>
    <w:rsid w:val="002622F0"/>
    <w:rsid w:val="0027413A"/>
    <w:rsid w:val="00275056"/>
    <w:rsid w:val="0028405D"/>
    <w:rsid w:val="00286901"/>
    <w:rsid w:val="00292902"/>
    <w:rsid w:val="002A7618"/>
    <w:rsid w:val="002A7EF1"/>
    <w:rsid w:val="002B0DCB"/>
    <w:rsid w:val="002C047C"/>
    <w:rsid w:val="002C24A5"/>
    <w:rsid w:val="002D0953"/>
    <w:rsid w:val="002D11AD"/>
    <w:rsid w:val="002D2525"/>
    <w:rsid w:val="002D55E5"/>
    <w:rsid w:val="002D6D7F"/>
    <w:rsid w:val="002E35E5"/>
    <w:rsid w:val="002E747F"/>
    <w:rsid w:val="002F4C15"/>
    <w:rsid w:val="002F4F6C"/>
    <w:rsid w:val="002F64E6"/>
    <w:rsid w:val="002F7D60"/>
    <w:rsid w:val="00300388"/>
    <w:rsid w:val="003065B6"/>
    <w:rsid w:val="003172E5"/>
    <w:rsid w:val="00322583"/>
    <w:rsid w:val="00324D60"/>
    <w:rsid w:val="0033640C"/>
    <w:rsid w:val="00337DC4"/>
    <w:rsid w:val="003441BB"/>
    <w:rsid w:val="003513D0"/>
    <w:rsid w:val="003536D2"/>
    <w:rsid w:val="00353740"/>
    <w:rsid w:val="00357C6E"/>
    <w:rsid w:val="00363D6F"/>
    <w:rsid w:val="00367118"/>
    <w:rsid w:val="00367E37"/>
    <w:rsid w:val="0037159C"/>
    <w:rsid w:val="00377D03"/>
    <w:rsid w:val="003804CC"/>
    <w:rsid w:val="00385CF4"/>
    <w:rsid w:val="00386AFE"/>
    <w:rsid w:val="00395994"/>
    <w:rsid w:val="00397413"/>
    <w:rsid w:val="0039763E"/>
    <w:rsid w:val="003B0AF4"/>
    <w:rsid w:val="003B277E"/>
    <w:rsid w:val="003B641E"/>
    <w:rsid w:val="003B7E33"/>
    <w:rsid w:val="003C02FF"/>
    <w:rsid w:val="003C4801"/>
    <w:rsid w:val="003C4945"/>
    <w:rsid w:val="003C55B7"/>
    <w:rsid w:val="003D07A8"/>
    <w:rsid w:val="003D3914"/>
    <w:rsid w:val="003E12B6"/>
    <w:rsid w:val="003E14DB"/>
    <w:rsid w:val="003E1BE4"/>
    <w:rsid w:val="0040294E"/>
    <w:rsid w:val="00411789"/>
    <w:rsid w:val="00416C7C"/>
    <w:rsid w:val="00416DBB"/>
    <w:rsid w:val="0041755B"/>
    <w:rsid w:val="00417725"/>
    <w:rsid w:val="0043097C"/>
    <w:rsid w:val="00437AD5"/>
    <w:rsid w:val="004425C3"/>
    <w:rsid w:val="004460B7"/>
    <w:rsid w:val="00447264"/>
    <w:rsid w:val="00450169"/>
    <w:rsid w:val="00454167"/>
    <w:rsid w:val="00460588"/>
    <w:rsid w:val="00465FBE"/>
    <w:rsid w:val="00466CC3"/>
    <w:rsid w:val="0047201D"/>
    <w:rsid w:val="004723FE"/>
    <w:rsid w:val="0047647A"/>
    <w:rsid w:val="00482787"/>
    <w:rsid w:val="004875A7"/>
    <w:rsid w:val="004A0CB7"/>
    <w:rsid w:val="004A1009"/>
    <w:rsid w:val="004A2DB0"/>
    <w:rsid w:val="004A495B"/>
    <w:rsid w:val="004C6A5C"/>
    <w:rsid w:val="004D2DC2"/>
    <w:rsid w:val="004D44C4"/>
    <w:rsid w:val="004D51FB"/>
    <w:rsid w:val="004E7881"/>
    <w:rsid w:val="004F0437"/>
    <w:rsid w:val="004F7FA1"/>
    <w:rsid w:val="00502C67"/>
    <w:rsid w:val="00504B52"/>
    <w:rsid w:val="005052AF"/>
    <w:rsid w:val="00521BF9"/>
    <w:rsid w:val="00523C2B"/>
    <w:rsid w:val="005277FF"/>
    <w:rsid w:val="0053052F"/>
    <w:rsid w:val="005313B9"/>
    <w:rsid w:val="00541146"/>
    <w:rsid w:val="00542DDC"/>
    <w:rsid w:val="00547A7A"/>
    <w:rsid w:val="00551AA3"/>
    <w:rsid w:val="005538BA"/>
    <w:rsid w:val="0055749E"/>
    <w:rsid w:val="00563C6B"/>
    <w:rsid w:val="00565BE5"/>
    <w:rsid w:val="005664BF"/>
    <w:rsid w:val="0057011F"/>
    <w:rsid w:val="00580934"/>
    <w:rsid w:val="00590CBE"/>
    <w:rsid w:val="00593AA2"/>
    <w:rsid w:val="005A4E66"/>
    <w:rsid w:val="005A5938"/>
    <w:rsid w:val="005B37B5"/>
    <w:rsid w:val="005B7E4F"/>
    <w:rsid w:val="005C2BB2"/>
    <w:rsid w:val="005C6B44"/>
    <w:rsid w:val="005D1839"/>
    <w:rsid w:val="005D3A3E"/>
    <w:rsid w:val="005D611C"/>
    <w:rsid w:val="005D73EE"/>
    <w:rsid w:val="005E2698"/>
    <w:rsid w:val="005E5C7F"/>
    <w:rsid w:val="005F7B38"/>
    <w:rsid w:val="00601171"/>
    <w:rsid w:val="0060683D"/>
    <w:rsid w:val="00616ED1"/>
    <w:rsid w:val="00634B7C"/>
    <w:rsid w:val="00636C9F"/>
    <w:rsid w:val="00650177"/>
    <w:rsid w:val="006550C2"/>
    <w:rsid w:val="00657D19"/>
    <w:rsid w:val="00660AE1"/>
    <w:rsid w:val="00675A21"/>
    <w:rsid w:val="00675F92"/>
    <w:rsid w:val="00684318"/>
    <w:rsid w:val="006856A5"/>
    <w:rsid w:val="00694078"/>
    <w:rsid w:val="00694844"/>
    <w:rsid w:val="00694F58"/>
    <w:rsid w:val="00696447"/>
    <w:rsid w:val="00696A41"/>
    <w:rsid w:val="006A7300"/>
    <w:rsid w:val="006B3C85"/>
    <w:rsid w:val="006B54CF"/>
    <w:rsid w:val="006B580A"/>
    <w:rsid w:val="006B7D4C"/>
    <w:rsid w:val="006C0091"/>
    <w:rsid w:val="006C506C"/>
    <w:rsid w:val="006C59BA"/>
    <w:rsid w:val="006C6A82"/>
    <w:rsid w:val="006D1774"/>
    <w:rsid w:val="006D344E"/>
    <w:rsid w:val="006D47E6"/>
    <w:rsid w:val="00700E63"/>
    <w:rsid w:val="00703FDE"/>
    <w:rsid w:val="00705773"/>
    <w:rsid w:val="00707350"/>
    <w:rsid w:val="00707BBE"/>
    <w:rsid w:val="00720A61"/>
    <w:rsid w:val="00730CE5"/>
    <w:rsid w:val="00730DED"/>
    <w:rsid w:val="00732426"/>
    <w:rsid w:val="00732B2E"/>
    <w:rsid w:val="007408BD"/>
    <w:rsid w:val="00744242"/>
    <w:rsid w:val="0075147B"/>
    <w:rsid w:val="00752AE5"/>
    <w:rsid w:val="00756BD6"/>
    <w:rsid w:val="007571FC"/>
    <w:rsid w:val="0076074B"/>
    <w:rsid w:val="00762DB0"/>
    <w:rsid w:val="00781E17"/>
    <w:rsid w:val="00783C4E"/>
    <w:rsid w:val="00786FDB"/>
    <w:rsid w:val="00787C6F"/>
    <w:rsid w:val="007935DC"/>
    <w:rsid w:val="007A64A2"/>
    <w:rsid w:val="007A799F"/>
    <w:rsid w:val="007B33FC"/>
    <w:rsid w:val="007C5E01"/>
    <w:rsid w:val="007D431A"/>
    <w:rsid w:val="007D5978"/>
    <w:rsid w:val="007D69BC"/>
    <w:rsid w:val="007F20A7"/>
    <w:rsid w:val="00800C38"/>
    <w:rsid w:val="00801221"/>
    <w:rsid w:val="00806FE5"/>
    <w:rsid w:val="008076FF"/>
    <w:rsid w:val="00811D0B"/>
    <w:rsid w:val="00815C11"/>
    <w:rsid w:val="0081688D"/>
    <w:rsid w:val="00816BF4"/>
    <w:rsid w:val="008430A5"/>
    <w:rsid w:val="00846432"/>
    <w:rsid w:val="00847026"/>
    <w:rsid w:val="00856009"/>
    <w:rsid w:val="00857818"/>
    <w:rsid w:val="008610FA"/>
    <w:rsid w:val="00861579"/>
    <w:rsid w:val="008807CE"/>
    <w:rsid w:val="00880E87"/>
    <w:rsid w:val="00885A17"/>
    <w:rsid w:val="0089052A"/>
    <w:rsid w:val="00891852"/>
    <w:rsid w:val="00894B10"/>
    <w:rsid w:val="008A5FE5"/>
    <w:rsid w:val="008A6311"/>
    <w:rsid w:val="008B1B62"/>
    <w:rsid w:val="008B4C8C"/>
    <w:rsid w:val="008C0451"/>
    <w:rsid w:val="008C59E3"/>
    <w:rsid w:val="008D761E"/>
    <w:rsid w:val="008E0A40"/>
    <w:rsid w:val="008E6EA8"/>
    <w:rsid w:val="008E7CDF"/>
    <w:rsid w:val="008F68D5"/>
    <w:rsid w:val="008F6A99"/>
    <w:rsid w:val="00905478"/>
    <w:rsid w:val="009130AC"/>
    <w:rsid w:val="009141DB"/>
    <w:rsid w:val="00915A36"/>
    <w:rsid w:val="00917AF5"/>
    <w:rsid w:val="009248C3"/>
    <w:rsid w:val="009275F5"/>
    <w:rsid w:val="00927960"/>
    <w:rsid w:val="009354F6"/>
    <w:rsid w:val="00941D21"/>
    <w:rsid w:val="009421B0"/>
    <w:rsid w:val="00942F2D"/>
    <w:rsid w:val="00946669"/>
    <w:rsid w:val="009466D0"/>
    <w:rsid w:val="00947078"/>
    <w:rsid w:val="00950BAB"/>
    <w:rsid w:val="0097013E"/>
    <w:rsid w:val="00970B93"/>
    <w:rsid w:val="00971956"/>
    <w:rsid w:val="009753C0"/>
    <w:rsid w:val="00975460"/>
    <w:rsid w:val="00980534"/>
    <w:rsid w:val="0098189A"/>
    <w:rsid w:val="009823F2"/>
    <w:rsid w:val="00986A8F"/>
    <w:rsid w:val="00991356"/>
    <w:rsid w:val="009A716B"/>
    <w:rsid w:val="009A797E"/>
    <w:rsid w:val="009C1E56"/>
    <w:rsid w:val="009E1971"/>
    <w:rsid w:val="009E5A46"/>
    <w:rsid w:val="009E70E1"/>
    <w:rsid w:val="009F0DC5"/>
    <w:rsid w:val="009F6584"/>
    <w:rsid w:val="00A018ED"/>
    <w:rsid w:val="00A04395"/>
    <w:rsid w:val="00A10499"/>
    <w:rsid w:val="00A1479D"/>
    <w:rsid w:val="00A15F1B"/>
    <w:rsid w:val="00A162F5"/>
    <w:rsid w:val="00A2252E"/>
    <w:rsid w:val="00A274EF"/>
    <w:rsid w:val="00A44CAE"/>
    <w:rsid w:val="00A542A1"/>
    <w:rsid w:val="00A622B3"/>
    <w:rsid w:val="00A64599"/>
    <w:rsid w:val="00A64BEC"/>
    <w:rsid w:val="00A72907"/>
    <w:rsid w:val="00A74E3B"/>
    <w:rsid w:val="00A81132"/>
    <w:rsid w:val="00A84018"/>
    <w:rsid w:val="00A846FC"/>
    <w:rsid w:val="00A90483"/>
    <w:rsid w:val="00A9151D"/>
    <w:rsid w:val="00A93CE4"/>
    <w:rsid w:val="00A9554D"/>
    <w:rsid w:val="00AA4EAB"/>
    <w:rsid w:val="00AB1E0A"/>
    <w:rsid w:val="00AB31CE"/>
    <w:rsid w:val="00AB45BB"/>
    <w:rsid w:val="00AB5414"/>
    <w:rsid w:val="00AB64DF"/>
    <w:rsid w:val="00AB6FB4"/>
    <w:rsid w:val="00AB76C7"/>
    <w:rsid w:val="00AB788F"/>
    <w:rsid w:val="00AC5A2D"/>
    <w:rsid w:val="00AD1580"/>
    <w:rsid w:val="00AE161B"/>
    <w:rsid w:val="00AE1BB1"/>
    <w:rsid w:val="00AE4F5A"/>
    <w:rsid w:val="00AE7807"/>
    <w:rsid w:val="00AF0330"/>
    <w:rsid w:val="00AF3C92"/>
    <w:rsid w:val="00AF3DD3"/>
    <w:rsid w:val="00B026E8"/>
    <w:rsid w:val="00B04547"/>
    <w:rsid w:val="00B04604"/>
    <w:rsid w:val="00B0735B"/>
    <w:rsid w:val="00B12465"/>
    <w:rsid w:val="00B13B13"/>
    <w:rsid w:val="00B13B71"/>
    <w:rsid w:val="00B13E8A"/>
    <w:rsid w:val="00B24067"/>
    <w:rsid w:val="00B25891"/>
    <w:rsid w:val="00B25CC3"/>
    <w:rsid w:val="00B40670"/>
    <w:rsid w:val="00B42551"/>
    <w:rsid w:val="00B53C8E"/>
    <w:rsid w:val="00B61942"/>
    <w:rsid w:val="00B61F25"/>
    <w:rsid w:val="00B62198"/>
    <w:rsid w:val="00B64652"/>
    <w:rsid w:val="00B64718"/>
    <w:rsid w:val="00B70B9A"/>
    <w:rsid w:val="00B80BCE"/>
    <w:rsid w:val="00B8250E"/>
    <w:rsid w:val="00B863AB"/>
    <w:rsid w:val="00B9676E"/>
    <w:rsid w:val="00BA14BA"/>
    <w:rsid w:val="00BA233D"/>
    <w:rsid w:val="00BB283E"/>
    <w:rsid w:val="00BB555D"/>
    <w:rsid w:val="00BC2C2B"/>
    <w:rsid w:val="00BD4225"/>
    <w:rsid w:val="00BD6F9B"/>
    <w:rsid w:val="00BE441C"/>
    <w:rsid w:val="00BF7211"/>
    <w:rsid w:val="00C014D6"/>
    <w:rsid w:val="00C0165E"/>
    <w:rsid w:val="00C17F86"/>
    <w:rsid w:val="00C24C36"/>
    <w:rsid w:val="00C25ADD"/>
    <w:rsid w:val="00C37AC9"/>
    <w:rsid w:val="00C40BA0"/>
    <w:rsid w:val="00C42701"/>
    <w:rsid w:val="00C445C0"/>
    <w:rsid w:val="00C4531D"/>
    <w:rsid w:val="00C45CAB"/>
    <w:rsid w:val="00C45FAE"/>
    <w:rsid w:val="00C4704B"/>
    <w:rsid w:val="00C47CAC"/>
    <w:rsid w:val="00C47EE6"/>
    <w:rsid w:val="00C62AFC"/>
    <w:rsid w:val="00C65339"/>
    <w:rsid w:val="00C72667"/>
    <w:rsid w:val="00C72899"/>
    <w:rsid w:val="00C75373"/>
    <w:rsid w:val="00C979E0"/>
    <w:rsid w:val="00CA30EC"/>
    <w:rsid w:val="00CB5A93"/>
    <w:rsid w:val="00CC297A"/>
    <w:rsid w:val="00CC369A"/>
    <w:rsid w:val="00CC4205"/>
    <w:rsid w:val="00CC580B"/>
    <w:rsid w:val="00CC645D"/>
    <w:rsid w:val="00CC670F"/>
    <w:rsid w:val="00CD063B"/>
    <w:rsid w:val="00CD0D27"/>
    <w:rsid w:val="00CD2A0E"/>
    <w:rsid w:val="00CD5582"/>
    <w:rsid w:val="00CD7F48"/>
    <w:rsid w:val="00CE0BCD"/>
    <w:rsid w:val="00CF489D"/>
    <w:rsid w:val="00D01320"/>
    <w:rsid w:val="00D039FD"/>
    <w:rsid w:val="00D10854"/>
    <w:rsid w:val="00D30210"/>
    <w:rsid w:val="00D33E2A"/>
    <w:rsid w:val="00D3758A"/>
    <w:rsid w:val="00D44EB0"/>
    <w:rsid w:val="00D45FD9"/>
    <w:rsid w:val="00D468DA"/>
    <w:rsid w:val="00D61441"/>
    <w:rsid w:val="00D61F10"/>
    <w:rsid w:val="00D6277E"/>
    <w:rsid w:val="00D6403F"/>
    <w:rsid w:val="00D653A8"/>
    <w:rsid w:val="00D708B3"/>
    <w:rsid w:val="00D852B6"/>
    <w:rsid w:val="00D861E8"/>
    <w:rsid w:val="00D922E9"/>
    <w:rsid w:val="00DA0205"/>
    <w:rsid w:val="00DA08DD"/>
    <w:rsid w:val="00DA63F7"/>
    <w:rsid w:val="00DC643D"/>
    <w:rsid w:val="00DD48CD"/>
    <w:rsid w:val="00DD5011"/>
    <w:rsid w:val="00DF19FC"/>
    <w:rsid w:val="00DF5011"/>
    <w:rsid w:val="00E064EE"/>
    <w:rsid w:val="00E07B4A"/>
    <w:rsid w:val="00E15841"/>
    <w:rsid w:val="00E15C97"/>
    <w:rsid w:val="00E236EE"/>
    <w:rsid w:val="00E3226E"/>
    <w:rsid w:val="00E5560F"/>
    <w:rsid w:val="00E64464"/>
    <w:rsid w:val="00E64C1B"/>
    <w:rsid w:val="00E64E26"/>
    <w:rsid w:val="00E671C1"/>
    <w:rsid w:val="00E745DD"/>
    <w:rsid w:val="00E82085"/>
    <w:rsid w:val="00E909C1"/>
    <w:rsid w:val="00E95E76"/>
    <w:rsid w:val="00E965BF"/>
    <w:rsid w:val="00E97863"/>
    <w:rsid w:val="00EA06C4"/>
    <w:rsid w:val="00EB258B"/>
    <w:rsid w:val="00EB742E"/>
    <w:rsid w:val="00EC205A"/>
    <w:rsid w:val="00EC3098"/>
    <w:rsid w:val="00EC6D04"/>
    <w:rsid w:val="00ED3355"/>
    <w:rsid w:val="00ED6571"/>
    <w:rsid w:val="00EE4582"/>
    <w:rsid w:val="00EF2D36"/>
    <w:rsid w:val="00EF4028"/>
    <w:rsid w:val="00EF4081"/>
    <w:rsid w:val="00EF7BA6"/>
    <w:rsid w:val="00F00D20"/>
    <w:rsid w:val="00F05292"/>
    <w:rsid w:val="00F05574"/>
    <w:rsid w:val="00F06CD6"/>
    <w:rsid w:val="00F10234"/>
    <w:rsid w:val="00F118BB"/>
    <w:rsid w:val="00F127E9"/>
    <w:rsid w:val="00F12932"/>
    <w:rsid w:val="00F208B9"/>
    <w:rsid w:val="00F23EDD"/>
    <w:rsid w:val="00F25AF9"/>
    <w:rsid w:val="00F26EDE"/>
    <w:rsid w:val="00F2711A"/>
    <w:rsid w:val="00F32094"/>
    <w:rsid w:val="00F36228"/>
    <w:rsid w:val="00F36B23"/>
    <w:rsid w:val="00F42F03"/>
    <w:rsid w:val="00F5209A"/>
    <w:rsid w:val="00F542B6"/>
    <w:rsid w:val="00F544CB"/>
    <w:rsid w:val="00F6048F"/>
    <w:rsid w:val="00F61E01"/>
    <w:rsid w:val="00F72449"/>
    <w:rsid w:val="00F8325D"/>
    <w:rsid w:val="00F837D5"/>
    <w:rsid w:val="00F90E12"/>
    <w:rsid w:val="00F95094"/>
    <w:rsid w:val="00F961B8"/>
    <w:rsid w:val="00FA683E"/>
    <w:rsid w:val="00FB018D"/>
    <w:rsid w:val="00FC3EFF"/>
    <w:rsid w:val="00FD0CEE"/>
    <w:rsid w:val="00FD1FDF"/>
    <w:rsid w:val="00FD5C59"/>
    <w:rsid w:val="00FD6B3B"/>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852</Words>
  <Characters>1626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4:04:00Z</dcterms:created>
  <dcterms:modified xsi:type="dcterms:W3CDTF">2024-01-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